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17b72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17b7235-32b7-11ec-999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MY4EMQxC+wH+/0v/wAfMapttTsLFpphRUiAC2A72aw1+6gwAwVlwmc288L3+ewaBLImhAbNp8UDzowA3mwO8FdyY4xEeRtcUJi/wLNkIRywv9LOln3Xgbxb1tyXJUHnfCUHZ4TSy5iegUVxmQ1YhbPFM0DIuXC3s/dBFpZrSJ0SFutWPqTc81XtQb3RbMEtavNrfeSs4vrGMqe9rTqZmmq652o+kD7HD3xbPnSDpQzohe/1MUS0hKh7Ur62whovH4pKfR0eKTl/vDvK3blSTtnqQFz7qua2mM9R4VtApdPniIC824VHxIH9pzzY447fXL++DOOzmx75fxV0RmyjZ+5tRmWkU/W7mOVPGmL7e8iRgApPhdPE+iHqT0YmL9wFSv27UN/n73ffuH/k5aadR6G1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 have been experiencing continuous outages every 5 minutes for over 24</w:t>
      </w:r>
      <w:r>
        <w:t xml:space="preserve"> </w:t>
      </w:r>
      <w:r>
        <w:t xml:space="preserve">hours in the Kempston, Bedford reg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17b7235-32b7-11ec-999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17b7235-32b7-11ec-999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17b7235-32b7-11ec-999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17b7235</dc:title>
  <dc:creator/>
  <cp:keywords/>
  <dcterms:created xsi:type="dcterms:W3CDTF">2026-05-07T14:58:47Z</dcterms:created>
  <dcterms:modified xsi:type="dcterms:W3CDTF">2026-05-07T14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